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1B66C" w14:textId="77777777" w:rsidR="00417881" w:rsidRDefault="00417881" w:rsidP="00417881">
      <w:pPr>
        <w:pStyle w:val="Default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Sharing your screen in Zoom </w:t>
      </w:r>
    </w:p>
    <w:p w14:paraId="24EFFA31" w14:textId="77777777" w:rsidR="00417881" w:rsidRDefault="00417881" w:rsidP="00417881">
      <w:pPr>
        <w:pStyle w:val="Default"/>
        <w:rPr>
          <w:b/>
          <w:bCs/>
          <w:color w:val="FF0000"/>
          <w:sz w:val="28"/>
          <w:szCs w:val="28"/>
        </w:rPr>
      </w:pPr>
    </w:p>
    <w:p w14:paraId="255E030B" w14:textId="77777777" w:rsidR="00417881" w:rsidRDefault="00417881" w:rsidP="0041788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Click the Share Screen button located in your meeting controls. </w:t>
      </w:r>
      <w:r w:rsidRPr="00F1328D"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196CAD0E" wp14:editId="7937BB83">
            <wp:extent cx="525780" cy="40894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89" cy="412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77D49" w14:textId="77777777" w:rsidR="00417881" w:rsidRDefault="00417881" w:rsidP="00417881">
      <w:pPr>
        <w:pStyle w:val="Default"/>
        <w:rPr>
          <w:sz w:val="28"/>
          <w:szCs w:val="28"/>
        </w:rPr>
      </w:pPr>
    </w:p>
    <w:p w14:paraId="0E7E2D84" w14:textId="77777777" w:rsidR="00417881" w:rsidRDefault="00417881" w:rsidP="0041788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Select the screen you want to share. You can also choose an individual application that is already open on your computer, the desktop, a whiteboard, or an iPhone/iPad. </w:t>
      </w:r>
      <w:r w:rsidRPr="00F1328D">
        <w:rPr>
          <w:noProof/>
          <w:sz w:val="28"/>
          <w:szCs w:val="28"/>
        </w:rPr>
        <w:drawing>
          <wp:inline distT="0" distB="0" distL="0" distR="0" wp14:anchorId="6A219117" wp14:editId="24C80CFA">
            <wp:extent cx="4869180" cy="26746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4EC2F" w14:textId="77777777" w:rsidR="00417881" w:rsidRDefault="00417881" w:rsidP="00417881">
      <w:pPr>
        <w:pStyle w:val="Default"/>
        <w:rPr>
          <w:sz w:val="28"/>
          <w:szCs w:val="28"/>
        </w:rPr>
      </w:pPr>
    </w:p>
    <w:p w14:paraId="670588A2" w14:textId="77777777" w:rsidR="00417881" w:rsidRDefault="00417881" w:rsidP="0041788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Optional - Enable these features: </w:t>
      </w:r>
    </w:p>
    <w:p w14:paraId="5A57AC94" w14:textId="77777777" w:rsidR="00417881" w:rsidRDefault="00417881" w:rsidP="00417881">
      <w:pPr>
        <w:pStyle w:val="Default"/>
        <w:rPr>
          <w:sz w:val="28"/>
          <w:szCs w:val="28"/>
        </w:rPr>
      </w:pPr>
    </w:p>
    <w:p w14:paraId="7084A206" w14:textId="77777777" w:rsidR="00417881" w:rsidRDefault="00417881" w:rsidP="0041788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Check Share Computer Sound: If you check this option, any sound played by your computer will be shared in the meeting. Check Optimize for full screen video clip: </w:t>
      </w:r>
    </w:p>
    <w:p w14:paraId="2B48AE7A" w14:textId="77777777" w:rsidR="00417881" w:rsidRDefault="00417881" w:rsidP="00417881">
      <w:pPr>
        <w:pStyle w:val="Default"/>
        <w:rPr>
          <w:sz w:val="28"/>
          <w:szCs w:val="28"/>
        </w:rPr>
      </w:pPr>
    </w:p>
    <w:p w14:paraId="128CD96A" w14:textId="77777777" w:rsidR="00417881" w:rsidRDefault="00417881" w:rsidP="0041788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Check this if you will be sharing a video clip in full screen mode. Do not check this otherwise, as it may cause the shared screen to be blurry. Click share. </w:t>
      </w:r>
    </w:p>
    <w:p w14:paraId="27081103" w14:textId="77777777" w:rsidR="00417881" w:rsidRDefault="00417881" w:rsidP="00417881">
      <w:pPr>
        <w:pStyle w:val="Default"/>
        <w:rPr>
          <w:sz w:val="28"/>
          <w:szCs w:val="28"/>
        </w:rPr>
      </w:pPr>
    </w:p>
    <w:p w14:paraId="1E5A402F" w14:textId="677EE643" w:rsidR="00417881" w:rsidRDefault="00417881" w:rsidP="00417881">
      <w:pPr>
        <w:pStyle w:val="Default"/>
        <w:rPr>
          <w:sz w:val="28"/>
          <w:szCs w:val="28"/>
        </w:rPr>
      </w:pPr>
      <w:r>
        <w:rPr>
          <w:sz w:val="28"/>
          <w:szCs w:val="28"/>
        </w:rPr>
        <w:t>Additional instructions</w:t>
      </w:r>
      <w:r>
        <w:rPr>
          <w:sz w:val="28"/>
          <w:szCs w:val="28"/>
        </w:rPr>
        <w:t xml:space="preserve"> on sharing screen are</w:t>
      </w:r>
      <w:r>
        <w:rPr>
          <w:sz w:val="28"/>
          <w:szCs w:val="28"/>
        </w:rPr>
        <w:t xml:space="preserve"> </w:t>
      </w:r>
      <w:hyperlink r:id="rId6" w:history="1">
        <w:r>
          <w:rPr>
            <w:rStyle w:val="Hyperlink"/>
          </w:rPr>
          <w:t>HERE</w:t>
        </w:r>
      </w:hyperlink>
      <w:r>
        <w:t xml:space="preserve"> </w:t>
      </w:r>
    </w:p>
    <w:p w14:paraId="43B0DC14" w14:textId="29A6A2B2" w:rsidR="00951D5C" w:rsidRPr="00417881" w:rsidRDefault="00951D5C">
      <w:pPr>
        <w:rPr>
          <w:rFonts w:ascii="Cambria" w:hAnsi="Cambria"/>
          <w:sz w:val="28"/>
          <w:szCs w:val="28"/>
        </w:rPr>
      </w:pPr>
    </w:p>
    <w:p w14:paraId="78BC5243" w14:textId="1FFDDBFA" w:rsidR="00417881" w:rsidRPr="00417881" w:rsidRDefault="00417881">
      <w:pPr>
        <w:rPr>
          <w:rFonts w:ascii="Cambria" w:hAnsi="Cambria"/>
          <w:sz w:val="24"/>
          <w:szCs w:val="24"/>
        </w:rPr>
      </w:pPr>
      <w:r w:rsidRPr="00417881">
        <w:rPr>
          <w:rFonts w:ascii="Cambria" w:hAnsi="Cambria"/>
          <w:sz w:val="28"/>
          <w:szCs w:val="28"/>
        </w:rPr>
        <w:t xml:space="preserve">When your PowerPoint is up – you will see yourself in the corner. Attendees will see you in the corner small and the </w:t>
      </w:r>
      <w:bookmarkStart w:id="0" w:name="_GoBack"/>
      <w:bookmarkEnd w:id="0"/>
      <w:r>
        <w:rPr>
          <w:rFonts w:ascii="Cambria" w:hAnsi="Cambria"/>
          <w:sz w:val="28"/>
          <w:szCs w:val="28"/>
        </w:rPr>
        <w:t>PowerP</w:t>
      </w:r>
      <w:r w:rsidRPr="00417881">
        <w:rPr>
          <w:rFonts w:ascii="Cambria" w:hAnsi="Cambria"/>
          <w:sz w:val="28"/>
          <w:szCs w:val="28"/>
        </w:rPr>
        <w:t>oint big</w:t>
      </w:r>
      <w:r w:rsidRPr="00417881">
        <w:rPr>
          <w:rFonts w:ascii="Cambria" w:hAnsi="Cambria"/>
          <w:sz w:val="24"/>
          <w:szCs w:val="24"/>
        </w:rPr>
        <w:t xml:space="preserve">. </w:t>
      </w:r>
    </w:p>
    <w:sectPr w:rsidR="00417881" w:rsidRPr="004178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NDAzNTc2MjQyMjFT0lEKTi0uzszPAykwrAUAmlh+aSwAAAA="/>
  </w:docVars>
  <w:rsids>
    <w:rsidRoot w:val="00417881"/>
    <w:rsid w:val="00417881"/>
    <w:rsid w:val="0095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256B0"/>
  <w15:chartTrackingRefBased/>
  <w15:docId w15:val="{E3648D4B-A77D-47FF-83D4-BE7EA951C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178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788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178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upport.zoom.us/hc/en-us/articles/201362153-Sharing-your-screen" TargetMode="Externa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enna Gorham</dc:creator>
  <cp:keywords/>
  <dc:description/>
  <cp:lastModifiedBy>McKenna Gorham</cp:lastModifiedBy>
  <cp:revision>1</cp:revision>
  <dcterms:created xsi:type="dcterms:W3CDTF">2020-07-01T15:24:00Z</dcterms:created>
  <dcterms:modified xsi:type="dcterms:W3CDTF">2020-07-01T15:35:00Z</dcterms:modified>
</cp:coreProperties>
</file>